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6BFA4" w14:textId="197DA228" w:rsidR="00317CD8" w:rsidRPr="0062297E" w:rsidRDefault="0062297E">
      <w:pPr>
        <w:rPr>
          <w:b/>
          <w:color w:val="0070C0"/>
          <w:sz w:val="24"/>
        </w:rPr>
      </w:pPr>
      <w:r w:rsidRPr="0062297E">
        <w:rPr>
          <w:b/>
          <w:color w:val="0070C0"/>
          <w:sz w:val="24"/>
        </w:rPr>
        <w:t xml:space="preserve">Get a new EC2 Ubuntu instance </w:t>
      </w:r>
    </w:p>
    <w:p w14:paraId="4BC60229" w14:textId="7DDBF218" w:rsidR="0062297E" w:rsidRDefault="0062297E">
      <w:r>
        <w:t>Step 1: Select Ubuntu AMI on the launch instance page.</w:t>
      </w:r>
    </w:p>
    <w:p w14:paraId="1D47B890" w14:textId="79E3816B" w:rsidR="0062297E" w:rsidRDefault="0062297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476059" wp14:editId="7836CFE0">
                <wp:simplePos x="0" y="0"/>
                <wp:positionH relativeFrom="column">
                  <wp:posOffset>5377543</wp:posOffset>
                </wp:positionH>
                <wp:positionV relativeFrom="paragraph">
                  <wp:posOffset>1945640</wp:posOffset>
                </wp:positionV>
                <wp:extent cx="468086" cy="277586"/>
                <wp:effectExtent l="0" t="0" r="2730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086" cy="27758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F20ACD" id="Rectangle 2" o:spid="_x0000_s1026" style="position:absolute;margin-left:423.45pt;margin-top:153.2pt;width:36.85pt;height:21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0911128C" wp14:editId="2692473D">
            <wp:extent cx="5943600" cy="2418715"/>
            <wp:effectExtent l="19050" t="19050" r="1905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8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E8EC12" w14:textId="25DA4CFE" w:rsidR="0062297E" w:rsidRDefault="0062297E">
      <w:r>
        <w:t xml:space="preserve">Step 2: All configuration is set to default with the following Security </w:t>
      </w:r>
      <w:r w:rsidR="00BF68F6">
        <w:t xml:space="preserve">Group </w:t>
      </w:r>
      <w:r>
        <w:t>config</w:t>
      </w:r>
    </w:p>
    <w:p w14:paraId="0C3CE9C4" w14:textId="62DEF136" w:rsidR="0062297E" w:rsidRDefault="00BF68F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D88F18" wp14:editId="2AD09D02">
                <wp:simplePos x="0" y="0"/>
                <wp:positionH relativeFrom="column">
                  <wp:posOffset>-32657</wp:posOffset>
                </wp:positionH>
                <wp:positionV relativeFrom="paragraph">
                  <wp:posOffset>929912</wp:posOffset>
                </wp:positionV>
                <wp:extent cx="2999014" cy="299357"/>
                <wp:effectExtent l="0" t="0" r="11430" b="247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9014" cy="2993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E667E5" id="Rectangle 4" o:spid="_x0000_s1026" style="position:absolute;margin-left:-2.55pt;margin-top:73.2pt;width:236.15pt;height:23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" filled="f" strokecolor="#c00000" strokeweight="1pt"/>
            </w:pict>
          </mc:Fallback>
        </mc:AlternateContent>
      </w:r>
      <w:r w:rsidR="0062297E">
        <w:rPr>
          <w:noProof/>
        </w:rPr>
        <w:drawing>
          <wp:inline distT="0" distB="0" distL="0" distR="0" wp14:anchorId="09FAAF68" wp14:editId="735F5510">
            <wp:extent cx="5943600" cy="1351280"/>
            <wp:effectExtent l="19050" t="19050" r="19050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1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69EA5F" w14:textId="18AD97A6" w:rsidR="0062297E" w:rsidRDefault="00BF68F6">
      <w:r>
        <w:t>Step 3: Launch instance</w:t>
      </w:r>
    </w:p>
    <w:p w14:paraId="7ED47C1F" w14:textId="20131F89" w:rsidR="00C626DC" w:rsidRDefault="00C626DC">
      <w:r>
        <w:t xml:space="preserve">Step 4: </w:t>
      </w:r>
      <w:hyperlink r:id="rId6" w:history="1">
        <w:r w:rsidR="007838EE" w:rsidRPr="007838EE">
          <w:rPr>
            <w:rStyle w:val="Hyperlink"/>
          </w:rPr>
          <w:t>Configure SSH connection to EC2 instance</w:t>
        </w:r>
      </w:hyperlink>
    </w:p>
    <w:p w14:paraId="2487E244" w14:textId="0C0002C1" w:rsidR="00BF68F6" w:rsidRDefault="00BF68F6"/>
    <w:p w14:paraId="7776547E" w14:textId="36B8995E" w:rsidR="00BF68F6" w:rsidRPr="00BF68F6" w:rsidRDefault="00BF68F6">
      <w:pPr>
        <w:rPr>
          <w:b/>
          <w:color w:val="0070C0"/>
          <w:sz w:val="24"/>
        </w:rPr>
      </w:pPr>
      <w:r w:rsidRPr="00BF68F6">
        <w:rPr>
          <w:b/>
          <w:color w:val="0070C0"/>
          <w:sz w:val="24"/>
        </w:rPr>
        <w:t>Setup MySQL Server on the EC2 instance</w:t>
      </w:r>
    </w:p>
    <w:p w14:paraId="5A9CA960" w14:textId="52D06F0F" w:rsidR="007838EE" w:rsidRDefault="00BF68F6">
      <w:r>
        <w:t xml:space="preserve">Step 1: </w:t>
      </w:r>
      <w:r w:rsidR="007838EE">
        <w:t>Once SSH connection is setup, update linux package</w:t>
      </w:r>
    </w:p>
    <w:p w14:paraId="00388BE3" w14:textId="787D8337" w:rsidR="007838EE" w:rsidRDefault="00056EF2" w:rsidP="007838EE">
      <w:r>
        <w:rPr>
          <w:rFonts w:ascii="Lucida Console" w:hAnsi="Lucida Console"/>
        </w:rPr>
        <w:t>s</w:t>
      </w:r>
      <w:r w:rsidR="007838EE">
        <w:rPr>
          <w:rFonts w:ascii="Lucida Console" w:hAnsi="Lucida Console"/>
        </w:rPr>
        <w:t>udo apt-get update</w:t>
      </w:r>
    </w:p>
    <w:p w14:paraId="21416D57" w14:textId="02B0B9DE" w:rsidR="007838EE" w:rsidRDefault="007838EE">
      <w:r>
        <w:t>Step 2: Install Mysql Server</w:t>
      </w:r>
    </w:p>
    <w:p w14:paraId="0AC54A36" w14:textId="514D1169" w:rsidR="007838EE" w:rsidRDefault="007838EE" w:rsidP="007838EE">
      <w:r>
        <w:rPr>
          <w:rFonts w:ascii="Lucida Console" w:hAnsi="Lucida Console"/>
        </w:rPr>
        <w:t>sudo apt-get install mysql-server</w:t>
      </w:r>
      <w:r>
        <w:t xml:space="preserve"> </w:t>
      </w:r>
    </w:p>
    <w:p w14:paraId="6C7B90EC" w14:textId="50D7324B" w:rsidR="007838EE" w:rsidRDefault="007838EE">
      <w:r>
        <w:t xml:space="preserve">Step 3: Confirm mysql server is installed and the service is running on the EC2 server. </w:t>
      </w:r>
    </w:p>
    <w:p w14:paraId="35DAD443" w14:textId="6254DBA7" w:rsidR="007838EE" w:rsidRDefault="007838EE">
      <w:r w:rsidRPr="007838EE">
        <w:rPr>
          <w:rFonts w:ascii="Lucida Console" w:hAnsi="Lucida Console"/>
        </w:rPr>
        <w:t>mysql -u root -p</w:t>
      </w:r>
      <w:r>
        <w:t xml:space="preserve"> </w:t>
      </w:r>
    </w:p>
    <w:p w14:paraId="1F7AF15C" w14:textId="77777777" w:rsidR="00056EF2" w:rsidRDefault="00056EF2"/>
    <w:p w14:paraId="301466EA" w14:textId="77777777" w:rsidR="00056EF2" w:rsidRDefault="00056EF2">
      <w:pPr>
        <w:rPr>
          <w:b/>
          <w:color w:val="0070C0"/>
          <w:sz w:val="24"/>
        </w:rPr>
      </w:pPr>
    </w:p>
    <w:p w14:paraId="62E084E9" w14:textId="4A8A20AD" w:rsidR="00BF68F6" w:rsidRPr="00056EF2" w:rsidRDefault="00056EF2">
      <w:pPr>
        <w:rPr>
          <w:b/>
          <w:color w:val="0070C0"/>
          <w:sz w:val="24"/>
        </w:rPr>
      </w:pPr>
      <w:r w:rsidRPr="00056EF2">
        <w:rPr>
          <w:b/>
          <w:color w:val="0070C0"/>
          <w:sz w:val="24"/>
        </w:rPr>
        <w:lastRenderedPageBreak/>
        <w:t>Connect to MySQL Server from local MySQL Workbench</w:t>
      </w:r>
    </w:p>
    <w:p w14:paraId="31A822B1" w14:textId="4DFD10E0" w:rsidR="00056EF2" w:rsidRDefault="00056EF2">
      <w:r>
        <w:t xml:space="preserve">Setup the below connection on workbench. Use the *.pem key file received from aws instance. Once the connection is setup, use this as regular DBMS. </w:t>
      </w:r>
    </w:p>
    <w:p w14:paraId="4591E4FF" w14:textId="007D4269" w:rsidR="00056EF2" w:rsidRDefault="00056EF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480A4" wp14:editId="7AD3FA34">
                <wp:simplePos x="0" y="0"/>
                <wp:positionH relativeFrom="column">
                  <wp:posOffset>2231571</wp:posOffset>
                </wp:positionH>
                <wp:positionV relativeFrom="paragraph">
                  <wp:posOffset>1795961</wp:posOffset>
                </wp:positionV>
                <wp:extent cx="1719943" cy="239486"/>
                <wp:effectExtent l="0" t="0" r="13970" b="273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9943" cy="23948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D8C5C3" id="Rectangle 6" o:spid="_x0000_s1026" style="position:absolute;margin-left:175.7pt;margin-top:141.4pt;width:135.45pt;height:18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36EA9F0D" wp14:editId="0DD6934B">
            <wp:extent cx="5943600" cy="4021455"/>
            <wp:effectExtent l="19050" t="19050" r="19050" b="171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145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69723C" w14:textId="0D988B37" w:rsidR="00056EF2" w:rsidRDefault="00056EF2"/>
    <w:p w14:paraId="27D492F0" w14:textId="56205234" w:rsidR="004D3D21" w:rsidRPr="00056EF2" w:rsidRDefault="004D3D21" w:rsidP="004D3D21">
      <w:pPr>
        <w:rPr>
          <w:b/>
          <w:color w:val="0070C0"/>
          <w:sz w:val="24"/>
        </w:rPr>
      </w:pPr>
      <w:r>
        <w:rPr>
          <w:b/>
          <w:color w:val="0070C0"/>
          <w:sz w:val="24"/>
        </w:rPr>
        <w:t>Install R</w:t>
      </w:r>
      <w:r w:rsidR="004C5029">
        <w:rPr>
          <w:b/>
          <w:color w:val="0070C0"/>
          <w:sz w:val="24"/>
        </w:rPr>
        <w:t xml:space="preserve"> and RStudio</w:t>
      </w:r>
      <w:r>
        <w:rPr>
          <w:b/>
          <w:color w:val="0070C0"/>
          <w:sz w:val="24"/>
        </w:rPr>
        <w:t xml:space="preserve"> on EC2 Instance</w:t>
      </w:r>
    </w:p>
    <w:p w14:paraId="30217E78" w14:textId="66071407" w:rsidR="00056EF2" w:rsidRDefault="004D3D21">
      <w:r>
        <w:t>Step 1: Make sure EC2 instance running ubuntu. Make SSH connection</w:t>
      </w:r>
    </w:p>
    <w:p w14:paraId="1F499229" w14:textId="6F254DE2" w:rsidR="004D3D21" w:rsidRDefault="004D3D21">
      <w:r>
        <w:t>Step 2: install R</w:t>
      </w:r>
    </w:p>
    <w:p w14:paraId="6A214413" w14:textId="77777777" w:rsidR="004D3D21" w:rsidRP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sudo apt-get update</w:t>
      </w:r>
    </w:p>
    <w:p w14:paraId="0529C9BF" w14:textId="193D847E" w:rsidR="004D3D21" w:rsidRP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sudo apt-get install r-base</w:t>
      </w:r>
    </w:p>
    <w:p w14:paraId="00970DD0" w14:textId="14B533AE" w:rsidR="004D3D21" w:rsidRP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sudo apt-get install r-base</w:t>
      </w:r>
      <w:r>
        <w:rPr>
          <w:rFonts w:ascii="Lucida Console" w:hAnsi="Lucida Console"/>
        </w:rPr>
        <w:t>-dev</w:t>
      </w:r>
    </w:p>
    <w:p w14:paraId="5271DB97" w14:textId="05E7E33D" w:rsidR="008D38F1" w:rsidRDefault="004D3D21">
      <w:r>
        <w:t>Step 3: Install RStudion Server</w:t>
      </w:r>
    </w:p>
    <w:p w14:paraId="6BAD92A7" w14:textId="26B83CA4" w:rsidR="008D38F1" w:rsidRDefault="008D38F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sudo apt-get install gdebi-core</w:t>
      </w:r>
      <w:r w:rsidRPr="004D3D21">
        <w:rPr>
          <w:rFonts w:ascii="Lucida Console" w:hAnsi="Lucida Console"/>
        </w:rPr>
        <w:br/>
      </w:r>
      <w:r w:rsidRPr="004D3D21">
        <w:rPr>
          <w:rFonts w:ascii="Lucida Console" w:hAnsi="Lucida Console"/>
        </w:rPr>
        <w:t>wget https://download2.rstudio.org/rstudio-server-1.1.442-amd64.deb</w:t>
      </w:r>
      <w:r w:rsidRPr="004D3D21">
        <w:rPr>
          <w:rFonts w:ascii="Lucida Console" w:hAnsi="Lucida Console"/>
        </w:rPr>
        <w:br/>
      </w:r>
      <w:r w:rsidRPr="004D3D21">
        <w:rPr>
          <w:rFonts w:ascii="Lucida Console" w:hAnsi="Lucida Console"/>
        </w:rPr>
        <w:t>sudo gdebi rstudio-server-1.1.442-amd64.deb</w:t>
      </w:r>
    </w:p>
    <w:p w14:paraId="778B06B1" w14:textId="77777777" w:rsidR="004D3D21" w:rsidRDefault="004D3D21">
      <w:r w:rsidRPr="004D3D21">
        <w:t>Step 4:</w:t>
      </w:r>
      <w:r>
        <w:t xml:space="preserve"> Create Password for existing user</w:t>
      </w:r>
    </w:p>
    <w:p w14:paraId="50E9DF8B" w14:textId="6614DF86" w:rsidR="004D3D21" w:rsidRPr="004D3D21" w:rsidRDefault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 xml:space="preserve">sudo passwd </w:t>
      </w:r>
      <w:r>
        <w:rPr>
          <w:rFonts w:ascii="Lucida Console" w:hAnsi="Lucida Console"/>
        </w:rPr>
        <w:t>ubuntu</w:t>
      </w:r>
    </w:p>
    <w:p w14:paraId="04FB159B" w14:textId="09593608" w:rsidR="004D3D21" w:rsidRDefault="004D3D21">
      <w:r>
        <w:lastRenderedPageBreak/>
        <w:t>Step 5:  RStudio Dir</w:t>
      </w:r>
      <w:bookmarkStart w:id="0" w:name="_GoBack"/>
      <w:bookmarkEnd w:id="0"/>
    </w:p>
    <w:p w14:paraId="57080C34" w14:textId="6B985546" w:rsidR="004D3D21" w:rsidRP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mkdir /home/</w:t>
      </w:r>
      <w:r>
        <w:rPr>
          <w:rFonts w:ascii="Lucida Console" w:hAnsi="Lucida Console"/>
        </w:rPr>
        <w:t>ubuntu</w:t>
      </w:r>
      <w:r w:rsidRPr="004D3D21">
        <w:rPr>
          <w:rFonts w:ascii="Lucida Console" w:hAnsi="Lucida Console"/>
        </w:rPr>
        <w:t xml:space="preserve">/.rstudio  </w:t>
      </w:r>
    </w:p>
    <w:p w14:paraId="6AC91243" w14:textId="7A603BF6" w:rsidR="004D3D21" w:rsidRP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>mkdir /home/</w:t>
      </w:r>
      <w:r>
        <w:rPr>
          <w:rFonts w:ascii="Lucida Console" w:hAnsi="Lucida Console"/>
        </w:rPr>
        <w:t>ubuntu</w:t>
      </w:r>
      <w:r w:rsidRPr="004D3D21">
        <w:rPr>
          <w:rFonts w:ascii="Lucida Console" w:hAnsi="Lucida Console"/>
        </w:rPr>
        <w:t xml:space="preserve">/.rstudio/graphics-r3  </w:t>
      </w:r>
    </w:p>
    <w:p w14:paraId="3E7A81C3" w14:textId="4E0C5C62" w:rsidR="004D3D21" w:rsidRDefault="004D3D21" w:rsidP="004D3D21">
      <w:pPr>
        <w:rPr>
          <w:rFonts w:ascii="Lucida Console" w:hAnsi="Lucida Console"/>
        </w:rPr>
      </w:pPr>
      <w:r w:rsidRPr="004D3D21">
        <w:rPr>
          <w:rFonts w:ascii="Lucida Console" w:hAnsi="Lucida Console"/>
        </w:rPr>
        <w:t xml:space="preserve">sudo chown -R </w:t>
      </w:r>
      <w:r>
        <w:rPr>
          <w:rFonts w:ascii="Lucida Console" w:hAnsi="Lucida Console"/>
        </w:rPr>
        <w:t>ubuntu</w:t>
      </w:r>
      <w:r w:rsidRPr="004D3D21">
        <w:rPr>
          <w:rFonts w:ascii="Lucida Console" w:hAnsi="Lucida Console"/>
        </w:rPr>
        <w:t>: .rstudio</w:t>
      </w:r>
    </w:p>
    <w:p w14:paraId="2934A893" w14:textId="40374093" w:rsidR="004D3D21" w:rsidRDefault="004D3D21" w:rsidP="004D3D21">
      <w:r w:rsidRPr="004D3D21">
        <w:t xml:space="preserve">Step 6: </w:t>
      </w:r>
      <w:r>
        <w:t xml:space="preserve">Access RStudio from anywhere with this url  - </w:t>
      </w:r>
      <w:hyperlink w:history="1">
        <w:r w:rsidRPr="003069D3">
          <w:rPr>
            <w:rStyle w:val="Hyperlink"/>
          </w:rPr>
          <w:t>http://&lt;ip-address&gt;:8787</w:t>
        </w:r>
      </w:hyperlink>
      <w:r>
        <w:t>; login with ubuntu/pass</w:t>
      </w:r>
    </w:p>
    <w:p w14:paraId="22B52AD6" w14:textId="1B3908A5" w:rsidR="008B7953" w:rsidRDefault="008B7953" w:rsidP="004D3D21"/>
    <w:p w14:paraId="760D5E8E" w14:textId="77777777" w:rsidR="008B7953" w:rsidRPr="004D3D21" w:rsidRDefault="008B7953" w:rsidP="004D3D21"/>
    <w:sectPr w:rsidR="008B7953" w:rsidRPr="004D3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t7Q0NbAwMjA1MLNU0lEKTi0uzszPAykwrAUA7TvelywAAAA="/>
  </w:docVars>
  <w:rsids>
    <w:rsidRoot w:val="00427716"/>
    <w:rsid w:val="00056EF2"/>
    <w:rsid w:val="002A584D"/>
    <w:rsid w:val="00317CD8"/>
    <w:rsid w:val="00427716"/>
    <w:rsid w:val="004C5029"/>
    <w:rsid w:val="004D3D21"/>
    <w:rsid w:val="0062297E"/>
    <w:rsid w:val="007838EE"/>
    <w:rsid w:val="008B7953"/>
    <w:rsid w:val="008D38F1"/>
    <w:rsid w:val="00BF68F6"/>
    <w:rsid w:val="00C62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592D5"/>
  <w15:chartTrackingRefBased/>
  <w15:docId w15:val="{903C1E97-A7FE-4F23-A41A-F23B41B0D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8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38EE"/>
    <w:rPr>
      <w:color w:val="808080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8D38F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0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aws.amazon.com/AWSEC2/latest/UserGuide/putty.html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k Ghosh</dc:creator>
  <cp:keywords/>
  <dc:description/>
  <cp:lastModifiedBy>Abhik Ghosh</cp:lastModifiedBy>
  <cp:revision>5</cp:revision>
  <dcterms:created xsi:type="dcterms:W3CDTF">2018-04-16T19:19:00Z</dcterms:created>
  <dcterms:modified xsi:type="dcterms:W3CDTF">2018-04-16T21:25:00Z</dcterms:modified>
</cp:coreProperties>
</file>